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Umbert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Pilagat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onopoli, BA, Italia Bellusco, MB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ellusco, MB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2/04/1984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8109011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whitetiger84@liber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3/05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3/05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3/05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3/05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